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C827E" w14:textId="6712DC70" w:rsidR="002932F8" w:rsidRPr="00ED407D" w:rsidRDefault="0043468C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>PUBLIC SERVICE GRANT (PSG) COUNCIL</w:t>
      </w:r>
    </w:p>
    <w:p w14:paraId="599F9F9C" w14:textId="605C34FE" w:rsidR="0066001D" w:rsidRPr="00ED407D" w:rsidRDefault="00F95121">
      <w:pPr>
        <w:pStyle w:val="Default"/>
        <w:jc w:val="center"/>
        <w:rPr>
          <w:rFonts w:ascii="Century Gothic" w:eastAsia="Century Gothic" w:hAnsi="Century Gothic" w:cs="Century Gothic"/>
          <w:b/>
          <w:bCs/>
        </w:rPr>
      </w:pPr>
      <w:r>
        <w:rPr>
          <w:rFonts w:ascii="Century Gothic" w:hAnsi="Century Gothic"/>
          <w:b/>
          <w:bCs/>
        </w:rPr>
        <w:t xml:space="preserve">PROCESS IMPROVEMENT </w:t>
      </w:r>
      <w:r w:rsidR="0066001D" w:rsidRPr="00ED407D">
        <w:rPr>
          <w:rFonts w:ascii="Century Gothic" w:hAnsi="Century Gothic"/>
          <w:b/>
          <w:bCs/>
        </w:rPr>
        <w:t>TASK FORCE</w:t>
      </w:r>
    </w:p>
    <w:p w14:paraId="65F70FFC" w14:textId="77777777" w:rsidR="002932F8" w:rsidRPr="00ED407D" w:rsidRDefault="00E66AD5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 xml:space="preserve">HYBRID/IN-PERSON </w:t>
      </w:r>
      <w:r w:rsidR="0043468C" w:rsidRPr="00ED407D">
        <w:rPr>
          <w:rFonts w:ascii="Century Gothic" w:hAnsi="Century Gothic"/>
          <w:b/>
          <w:bCs/>
        </w:rPr>
        <w:t>MEETING AGENDA</w:t>
      </w:r>
    </w:p>
    <w:p w14:paraId="522D2C2F" w14:textId="572499F2" w:rsidR="00E66AD5" w:rsidRPr="00ED407D" w:rsidRDefault="005F100E">
      <w:pPr>
        <w:pStyle w:val="Default"/>
        <w:jc w:val="center"/>
        <w:rPr>
          <w:rFonts w:ascii="Century Gothic" w:eastAsia="Century Gothic" w:hAnsi="Century Gothic" w:cs="Century Gothic"/>
          <w:b/>
          <w:bCs/>
        </w:rPr>
      </w:pPr>
      <w:r w:rsidRPr="00ED407D">
        <w:rPr>
          <w:rFonts w:ascii="Century Gothic" w:eastAsia="Century Gothic" w:hAnsi="Century Gothic" w:cs="Century Gothic"/>
          <w:b/>
          <w:bCs/>
        </w:rPr>
        <w:t>Ed Ball Building, 8</w:t>
      </w:r>
      <w:r w:rsidRPr="00ED407D">
        <w:rPr>
          <w:rFonts w:ascii="Century Gothic" w:eastAsia="Century Gothic" w:hAnsi="Century Gothic" w:cs="Century Gothic"/>
          <w:b/>
          <w:bCs/>
          <w:vertAlign w:val="superscript"/>
        </w:rPr>
        <w:t>th</w:t>
      </w:r>
      <w:r w:rsidRPr="00ED407D">
        <w:rPr>
          <w:rFonts w:ascii="Century Gothic" w:eastAsia="Century Gothic" w:hAnsi="Century Gothic" w:cs="Century Gothic"/>
          <w:b/>
          <w:bCs/>
        </w:rPr>
        <w:t xml:space="preserve"> Floor Board Room 851</w:t>
      </w:r>
    </w:p>
    <w:p w14:paraId="2A04E7A9" w14:textId="07EC89A0" w:rsidR="002932F8" w:rsidRPr="00ED407D" w:rsidRDefault="007E3C73">
      <w:pPr>
        <w:pStyle w:val="Default"/>
        <w:jc w:val="center"/>
        <w:rPr>
          <w:rFonts w:ascii="Century Gothic" w:eastAsia="Century Gothic" w:hAnsi="Century Gothic" w:cs="Century Gothic"/>
          <w:b/>
          <w:bCs/>
        </w:rPr>
      </w:pPr>
      <w:r>
        <w:rPr>
          <w:rFonts w:ascii="Century Gothic" w:hAnsi="Century Gothic"/>
          <w:b/>
          <w:bCs/>
        </w:rPr>
        <w:t>December 8, 2022</w:t>
      </w:r>
      <w:r w:rsidR="0043468C" w:rsidRPr="00ED407D">
        <w:rPr>
          <w:rFonts w:ascii="Century Gothic" w:hAnsi="Century Gothic"/>
          <w:b/>
          <w:bCs/>
        </w:rPr>
        <w:t xml:space="preserve"> – </w:t>
      </w:r>
      <w:r w:rsidR="00912C74">
        <w:rPr>
          <w:rFonts w:ascii="Century Gothic" w:hAnsi="Century Gothic"/>
          <w:b/>
          <w:bCs/>
        </w:rPr>
        <w:t>1</w:t>
      </w:r>
      <w:r w:rsidR="00C40D3E">
        <w:rPr>
          <w:rFonts w:ascii="Century Gothic" w:hAnsi="Century Gothic"/>
          <w:b/>
          <w:bCs/>
        </w:rPr>
        <w:t>0</w:t>
      </w:r>
      <w:r w:rsidR="00F95121">
        <w:rPr>
          <w:rFonts w:ascii="Century Gothic" w:hAnsi="Century Gothic"/>
          <w:b/>
          <w:bCs/>
        </w:rPr>
        <w:t xml:space="preserve">:00 </w:t>
      </w:r>
      <w:r w:rsidR="00C40D3E">
        <w:rPr>
          <w:rFonts w:ascii="Century Gothic" w:hAnsi="Century Gothic"/>
          <w:b/>
          <w:bCs/>
        </w:rPr>
        <w:t>A</w:t>
      </w:r>
      <w:r w:rsidR="0043468C" w:rsidRPr="00ED407D">
        <w:rPr>
          <w:rFonts w:ascii="Century Gothic" w:hAnsi="Century Gothic"/>
          <w:b/>
          <w:bCs/>
        </w:rPr>
        <w:t>M</w:t>
      </w:r>
    </w:p>
    <w:p w14:paraId="1937F70B" w14:textId="21E8AC10" w:rsidR="002932F8" w:rsidRPr="00ED407D" w:rsidRDefault="0043468C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 xml:space="preserve">Chair:  </w:t>
      </w:r>
      <w:r w:rsidR="00F95121">
        <w:rPr>
          <w:rFonts w:ascii="Century Gothic" w:hAnsi="Century Gothic"/>
          <w:b/>
          <w:bCs/>
        </w:rPr>
        <w:t xml:space="preserve">Mr. Coggin </w:t>
      </w:r>
    </w:p>
    <w:p w14:paraId="6E91883C" w14:textId="77777777" w:rsidR="0066001D" w:rsidRPr="00ED407D" w:rsidRDefault="0066001D">
      <w:pPr>
        <w:pStyle w:val="Default"/>
        <w:jc w:val="center"/>
        <w:rPr>
          <w:rFonts w:ascii="Century Gothic" w:hAnsi="Century Gothic"/>
          <w:b/>
          <w:bCs/>
        </w:rPr>
      </w:pPr>
    </w:p>
    <w:p w14:paraId="3B99CAF2" w14:textId="7F014650" w:rsidR="008202D8" w:rsidRPr="0089579D" w:rsidRDefault="008202D8" w:rsidP="008202D8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 w:rsidRPr="0089579D">
        <w:rPr>
          <w:rFonts w:ascii="Century Gothic" w:hAnsi="Century Gothic"/>
          <w:b/>
          <w:color w:val="auto"/>
        </w:rPr>
        <w:t>Welcome &amp; Introduc</w:t>
      </w:r>
      <w:r w:rsidR="008F1721" w:rsidRPr="0089579D">
        <w:rPr>
          <w:rFonts w:ascii="Century Gothic" w:hAnsi="Century Gothic"/>
          <w:b/>
          <w:color w:val="auto"/>
        </w:rPr>
        <w:t>tion of PSG Council Members – M</w:t>
      </w:r>
      <w:r w:rsidR="00F95121" w:rsidRPr="0089579D">
        <w:rPr>
          <w:rFonts w:ascii="Century Gothic" w:hAnsi="Century Gothic"/>
          <w:b/>
          <w:color w:val="auto"/>
        </w:rPr>
        <w:t>r</w:t>
      </w:r>
      <w:r w:rsidR="0066001D" w:rsidRPr="0089579D">
        <w:rPr>
          <w:rFonts w:ascii="Century Gothic" w:hAnsi="Century Gothic"/>
          <w:b/>
          <w:color w:val="auto"/>
        </w:rPr>
        <w:t xml:space="preserve">. </w:t>
      </w:r>
      <w:r w:rsidR="00F95121" w:rsidRPr="0089579D">
        <w:rPr>
          <w:rFonts w:ascii="Century Gothic" w:hAnsi="Century Gothic"/>
          <w:b/>
          <w:color w:val="auto"/>
        </w:rPr>
        <w:t>Coggin</w:t>
      </w:r>
    </w:p>
    <w:p w14:paraId="2A949FE7" w14:textId="77777777" w:rsidR="00702437" w:rsidRPr="0089579D" w:rsidRDefault="00702437" w:rsidP="00702437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auto"/>
        </w:rPr>
      </w:pPr>
    </w:p>
    <w:p w14:paraId="4AAF5828" w14:textId="74759E66" w:rsidR="007C22D4" w:rsidRPr="0089579D" w:rsidRDefault="00CA490B" w:rsidP="00D439CF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 w:rsidRPr="0089579D">
        <w:rPr>
          <w:rFonts w:ascii="Century Gothic" w:hAnsi="Century Gothic"/>
          <w:b/>
          <w:color w:val="auto"/>
        </w:rPr>
        <w:t xml:space="preserve">Review </w:t>
      </w:r>
      <w:r w:rsidR="00702437" w:rsidRPr="0089579D">
        <w:rPr>
          <w:rFonts w:ascii="Century Gothic" w:hAnsi="Century Gothic"/>
          <w:b/>
          <w:color w:val="auto"/>
        </w:rPr>
        <w:t>Committee’s Charge</w:t>
      </w:r>
      <w:r w:rsidR="00BC7A50" w:rsidRPr="0089579D">
        <w:rPr>
          <w:rFonts w:ascii="Century Gothic" w:hAnsi="Century Gothic"/>
          <w:b/>
          <w:color w:val="auto"/>
        </w:rPr>
        <w:t>-</w:t>
      </w:r>
      <w:r w:rsidRPr="0089579D">
        <w:rPr>
          <w:rFonts w:ascii="Century Gothic" w:hAnsi="Century Gothic"/>
          <w:b/>
          <w:color w:val="auto"/>
        </w:rPr>
        <w:t xml:space="preserve"> Mr. Coggin</w:t>
      </w:r>
    </w:p>
    <w:p w14:paraId="61B56E11" w14:textId="77777777" w:rsidR="005D50A4" w:rsidRPr="0089579D" w:rsidRDefault="005D50A4" w:rsidP="005D50A4">
      <w:pPr>
        <w:pStyle w:val="msolistparagraph0"/>
        <w:ind w:left="1080"/>
        <w:jc w:val="both"/>
        <w:rPr>
          <w:rFonts w:ascii="Century Gothic" w:hAnsi="Century Gothic"/>
          <w:b/>
          <w:bCs/>
          <w:color w:val="auto"/>
        </w:rPr>
      </w:pPr>
    </w:p>
    <w:p w14:paraId="13990AB1" w14:textId="048C09B8" w:rsidR="005D50A4" w:rsidRDefault="007E3C73" w:rsidP="005D50A4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auto"/>
        </w:rPr>
      </w:pPr>
      <w:r>
        <w:rPr>
          <w:rFonts w:ascii="Century Gothic" w:hAnsi="Century Gothic"/>
          <w:b/>
          <w:bCs/>
          <w:color w:val="auto"/>
        </w:rPr>
        <w:t>Recommendations from OGCC Staff-Ms. Brew</w:t>
      </w:r>
    </w:p>
    <w:p w14:paraId="1FA80F9A" w14:textId="77777777" w:rsidR="007E3C73" w:rsidRDefault="007E3C73" w:rsidP="007E3C73">
      <w:pPr>
        <w:pStyle w:val="ListParagraph"/>
        <w:rPr>
          <w:rFonts w:ascii="Century Gothic" w:hAnsi="Century Gothic"/>
          <w:b/>
          <w:bCs/>
          <w:color w:val="auto"/>
        </w:rPr>
      </w:pPr>
    </w:p>
    <w:p w14:paraId="0B5D919E" w14:textId="26C836CA" w:rsidR="007E3C73" w:rsidRPr="003D44A4" w:rsidRDefault="007E3C73" w:rsidP="007E3C73">
      <w:pPr>
        <w:pStyle w:val="msolistparagraph0"/>
        <w:numPr>
          <w:ilvl w:val="1"/>
          <w:numId w:val="4"/>
        </w:numPr>
        <w:jc w:val="both"/>
        <w:rPr>
          <w:rFonts w:ascii="Century Gothic" w:hAnsi="Century Gothic"/>
          <w:color w:val="auto"/>
        </w:rPr>
      </w:pPr>
      <w:r w:rsidRPr="003D44A4">
        <w:rPr>
          <w:rFonts w:ascii="Century Gothic" w:hAnsi="Century Gothic"/>
          <w:color w:val="auto"/>
        </w:rPr>
        <w:t xml:space="preserve">Application </w:t>
      </w:r>
    </w:p>
    <w:p w14:paraId="69EAAD7C" w14:textId="79EB24E6" w:rsidR="007E3C73" w:rsidRPr="003D44A4" w:rsidRDefault="007E3C73" w:rsidP="007E3C73">
      <w:pPr>
        <w:pStyle w:val="msolistparagraph0"/>
        <w:numPr>
          <w:ilvl w:val="1"/>
          <w:numId w:val="4"/>
        </w:numPr>
        <w:jc w:val="both"/>
        <w:rPr>
          <w:rFonts w:ascii="Century Gothic" w:hAnsi="Century Gothic"/>
          <w:color w:val="auto"/>
        </w:rPr>
      </w:pPr>
      <w:r w:rsidRPr="003D44A4">
        <w:rPr>
          <w:rFonts w:ascii="Century Gothic" w:hAnsi="Century Gothic"/>
          <w:color w:val="auto"/>
        </w:rPr>
        <w:t>Scoring Rubric</w:t>
      </w:r>
    </w:p>
    <w:p w14:paraId="5062F9A5" w14:textId="77777777" w:rsidR="003D44A4" w:rsidRDefault="007E3C73" w:rsidP="007E3C73">
      <w:pPr>
        <w:pStyle w:val="msolistparagraph0"/>
        <w:numPr>
          <w:ilvl w:val="1"/>
          <w:numId w:val="4"/>
        </w:numPr>
        <w:jc w:val="both"/>
        <w:rPr>
          <w:rFonts w:ascii="Century Gothic" w:hAnsi="Century Gothic"/>
          <w:color w:val="auto"/>
        </w:rPr>
      </w:pPr>
      <w:r w:rsidRPr="003D44A4">
        <w:rPr>
          <w:rFonts w:ascii="Century Gothic" w:hAnsi="Century Gothic"/>
          <w:color w:val="auto"/>
        </w:rPr>
        <w:t>Calendar</w:t>
      </w:r>
      <w:r w:rsidR="003D44A4">
        <w:rPr>
          <w:rFonts w:ascii="Century Gothic" w:hAnsi="Century Gothic"/>
          <w:color w:val="auto"/>
        </w:rPr>
        <w:t xml:space="preserve"> /Timelines</w:t>
      </w:r>
    </w:p>
    <w:p w14:paraId="4CF38922" w14:textId="26E8E9ED" w:rsidR="007E3C73" w:rsidRPr="003D44A4" w:rsidRDefault="007E3C73" w:rsidP="007E3C73">
      <w:pPr>
        <w:pStyle w:val="msolistparagraph0"/>
        <w:numPr>
          <w:ilvl w:val="1"/>
          <w:numId w:val="4"/>
        </w:numPr>
        <w:jc w:val="both"/>
        <w:rPr>
          <w:rFonts w:ascii="Century Gothic" w:hAnsi="Century Gothic"/>
          <w:color w:val="auto"/>
        </w:rPr>
      </w:pPr>
      <w:r w:rsidRPr="003D44A4">
        <w:rPr>
          <w:rFonts w:ascii="Century Gothic" w:hAnsi="Century Gothic"/>
          <w:color w:val="auto"/>
        </w:rPr>
        <w:t>Meeting Times</w:t>
      </w:r>
    </w:p>
    <w:p w14:paraId="6AE6469B" w14:textId="5F396AAB" w:rsidR="007E3C73" w:rsidRPr="003D44A4" w:rsidRDefault="007E3C73" w:rsidP="003D44A4">
      <w:pPr>
        <w:pStyle w:val="msolistparagraph0"/>
        <w:numPr>
          <w:ilvl w:val="1"/>
          <w:numId w:val="4"/>
        </w:numPr>
        <w:jc w:val="both"/>
        <w:rPr>
          <w:rFonts w:ascii="Century Gothic" w:hAnsi="Century Gothic"/>
          <w:color w:val="auto"/>
        </w:rPr>
      </w:pPr>
      <w:r w:rsidRPr="003D44A4">
        <w:rPr>
          <w:rFonts w:ascii="Century Gothic" w:hAnsi="Century Gothic"/>
          <w:color w:val="auto"/>
        </w:rPr>
        <w:t>Appeals Process</w:t>
      </w:r>
    </w:p>
    <w:p w14:paraId="5942AAD5" w14:textId="77777777" w:rsidR="00817938" w:rsidRPr="0089579D" w:rsidRDefault="00817938" w:rsidP="00817938">
      <w:pPr>
        <w:rPr>
          <w:rFonts w:ascii="Century Gothic" w:hAnsi="Century Gothic"/>
        </w:rPr>
      </w:pPr>
    </w:p>
    <w:p w14:paraId="0801FDDB" w14:textId="569FB16E" w:rsidR="00F51F5B" w:rsidRPr="0089579D" w:rsidRDefault="003D44A4" w:rsidP="00817938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auto"/>
        </w:rPr>
      </w:pPr>
      <w:r>
        <w:rPr>
          <w:rFonts w:ascii="Century Gothic" w:hAnsi="Century Gothic"/>
          <w:b/>
          <w:bCs/>
          <w:color w:val="auto"/>
        </w:rPr>
        <w:t>Recommendation from PSG Council</w:t>
      </w:r>
      <w:r w:rsidR="00991938">
        <w:rPr>
          <w:rFonts w:ascii="Century Gothic" w:hAnsi="Century Gothic"/>
          <w:b/>
          <w:bCs/>
          <w:color w:val="auto"/>
        </w:rPr>
        <w:t>-Mr. Coggin</w:t>
      </w:r>
    </w:p>
    <w:p w14:paraId="41497CC7" w14:textId="77777777" w:rsidR="002C49B1" w:rsidRDefault="002C49B1" w:rsidP="002C49B1">
      <w:pPr>
        <w:pStyle w:val="msolistparagraph0"/>
        <w:ind w:left="1080"/>
        <w:jc w:val="both"/>
        <w:rPr>
          <w:rFonts w:ascii="Century Gothic" w:hAnsi="Century Gothic"/>
          <w:color w:val="auto"/>
        </w:rPr>
      </w:pPr>
    </w:p>
    <w:p w14:paraId="06DDDD73" w14:textId="67584B31" w:rsidR="002C49B1" w:rsidRPr="002C49B1" w:rsidRDefault="002C49B1" w:rsidP="002C49B1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auto"/>
        </w:rPr>
      </w:pPr>
      <w:r w:rsidRPr="002C49B1">
        <w:rPr>
          <w:rFonts w:ascii="Century Gothic" w:hAnsi="Century Gothic"/>
          <w:b/>
          <w:bCs/>
          <w:color w:val="auto"/>
        </w:rPr>
        <w:t>Open Discussion</w:t>
      </w:r>
    </w:p>
    <w:p w14:paraId="1CBE0161" w14:textId="4133F354" w:rsidR="005E74B3" w:rsidRPr="0089579D" w:rsidRDefault="005E74B3" w:rsidP="0089579D">
      <w:pPr>
        <w:pStyle w:val="msolistparagraph0"/>
        <w:ind w:left="0"/>
        <w:jc w:val="both"/>
        <w:rPr>
          <w:rFonts w:ascii="Century Gothic" w:hAnsi="Century Gothic"/>
          <w:b/>
          <w:bCs/>
          <w:color w:val="auto"/>
        </w:rPr>
      </w:pPr>
    </w:p>
    <w:p w14:paraId="6BEAC071" w14:textId="2C68194E" w:rsidR="00476EFA" w:rsidRPr="00476EFA" w:rsidRDefault="005E74B3" w:rsidP="00783859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auto"/>
        </w:rPr>
      </w:pPr>
      <w:r w:rsidRPr="00476EFA">
        <w:rPr>
          <w:rFonts w:ascii="Century Gothic" w:hAnsi="Century Gothic"/>
          <w:b/>
          <w:bCs/>
          <w:color w:val="auto"/>
        </w:rPr>
        <w:t xml:space="preserve">Next Steps- </w:t>
      </w:r>
      <w:r w:rsidR="00CA0D13">
        <w:rPr>
          <w:rFonts w:ascii="Century Gothic" w:hAnsi="Century Gothic"/>
          <w:b/>
          <w:bCs/>
          <w:color w:val="auto"/>
        </w:rPr>
        <w:t>Ms. Brew</w:t>
      </w:r>
    </w:p>
    <w:p w14:paraId="55A774CA" w14:textId="3EE3E305" w:rsidR="00476EFA" w:rsidRDefault="00476EFA" w:rsidP="00476EFA">
      <w:pPr>
        <w:pStyle w:val="msolistparagraph0"/>
        <w:numPr>
          <w:ilvl w:val="1"/>
          <w:numId w:val="4"/>
        </w:numPr>
        <w:jc w:val="both"/>
        <w:rPr>
          <w:rFonts w:ascii="Century Gothic" w:hAnsi="Century Gothic"/>
          <w:color w:val="auto"/>
        </w:rPr>
      </w:pPr>
      <w:r w:rsidRPr="00476EFA">
        <w:rPr>
          <w:rFonts w:ascii="Century Gothic" w:hAnsi="Century Gothic"/>
          <w:color w:val="auto"/>
        </w:rPr>
        <w:t xml:space="preserve">Next meeting </w:t>
      </w:r>
      <w:r w:rsidR="003D44A4">
        <w:rPr>
          <w:rFonts w:ascii="Century Gothic" w:hAnsi="Century Gothic"/>
          <w:color w:val="auto"/>
        </w:rPr>
        <w:t>date and focus</w:t>
      </w:r>
    </w:p>
    <w:p w14:paraId="4788FED3" w14:textId="55DDB34A" w:rsidR="003D44A4" w:rsidRPr="00476EFA" w:rsidRDefault="003D44A4" w:rsidP="00476EFA">
      <w:pPr>
        <w:pStyle w:val="msolistparagraph0"/>
        <w:numPr>
          <w:ilvl w:val="1"/>
          <w:numId w:val="4"/>
        </w:numPr>
        <w:jc w:val="both"/>
        <w:rPr>
          <w:rFonts w:ascii="Century Gothic" w:hAnsi="Century Gothic"/>
          <w:color w:val="auto"/>
        </w:rPr>
      </w:pPr>
      <w:r>
        <w:rPr>
          <w:rFonts w:ascii="Century Gothic" w:hAnsi="Century Gothic"/>
          <w:color w:val="auto"/>
        </w:rPr>
        <w:t>New Chairperson</w:t>
      </w:r>
    </w:p>
    <w:p w14:paraId="7C487911" w14:textId="77777777" w:rsidR="005E74B3" w:rsidRPr="0089579D" w:rsidRDefault="005E74B3" w:rsidP="005E74B3">
      <w:pPr>
        <w:pStyle w:val="msolistparagraph0"/>
        <w:ind w:left="1080"/>
        <w:jc w:val="both"/>
        <w:rPr>
          <w:rFonts w:ascii="Century Gothic" w:hAnsi="Century Gothic"/>
          <w:b/>
          <w:bCs/>
          <w:color w:val="auto"/>
        </w:rPr>
      </w:pPr>
    </w:p>
    <w:p w14:paraId="55077B2C" w14:textId="626517B2" w:rsidR="002932F8" w:rsidRPr="0089579D" w:rsidRDefault="0043468C" w:rsidP="008202D8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auto"/>
        </w:rPr>
      </w:pPr>
      <w:r w:rsidRPr="0089579D">
        <w:rPr>
          <w:rFonts w:ascii="Century Gothic" w:hAnsi="Century Gothic"/>
          <w:b/>
          <w:bCs/>
          <w:color w:val="auto"/>
          <w:u w:color="000000"/>
        </w:rPr>
        <w:t xml:space="preserve">Open Discussion </w:t>
      </w:r>
      <w:r w:rsidR="009B6D26" w:rsidRPr="0089579D">
        <w:rPr>
          <w:rFonts w:ascii="Century Gothic" w:hAnsi="Century Gothic"/>
          <w:b/>
          <w:bCs/>
          <w:color w:val="auto"/>
          <w:u w:color="000000"/>
        </w:rPr>
        <w:t>– M</w:t>
      </w:r>
      <w:r w:rsidR="00A42AEE" w:rsidRPr="0089579D">
        <w:rPr>
          <w:rFonts w:ascii="Century Gothic" w:hAnsi="Century Gothic"/>
          <w:b/>
          <w:bCs/>
          <w:color w:val="auto"/>
          <w:u w:color="000000"/>
        </w:rPr>
        <w:t>r. Coggin</w:t>
      </w:r>
    </w:p>
    <w:p w14:paraId="745C73CA" w14:textId="77777777" w:rsidR="00CB39D9" w:rsidRPr="0089579D" w:rsidRDefault="00CB39D9" w:rsidP="00CB39D9">
      <w:pPr>
        <w:pStyle w:val="msolistparagraph0"/>
        <w:ind w:left="1080"/>
        <w:jc w:val="both"/>
        <w:rPr>
          <w:rFonts w:ascii="Century Gothic" w:hAnsi="Century Gothic"/>
          <w:b/>
          <w:bCs/>
          <w:color w:val="auto"/>
        </w:rPr>
      </w:pPr>
    </w:p>
    <w:p w14:paraId="3149430F" w14:textId="001012E6" w:rsidR="007F4763" w:rsidRPr="003D44A4" w:rsidRDefault="0043468C" w:rsidP="007F4763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auto"/>
        </w:rPr>
      </w:pPr>
      <w:r w:rsidRPr="0089579D">
        <w:rPr>
          <w:rFonts w:ascii="Century Gothic" w:hAnsi="Century Gothic"/>
          <w:b/>
          <w:bCs/>
          <w:color w:val="auto"/>
          <w:u w:color="000000"/>
        </w:rPr>
        <w:t>Public Comment</w:t>
      </w:r>
      <w:r w:rsidR="0007236C" w:rsidRPr="0089579D">
        <w:rPr>
          <w:rFonts w:ascii="Century Gothic" w:hAnsi="Century Gothic"/>
          <w:b/>
          <w:bCs/>
          <w:color w:val="auto"/>
          <w:u w:color="000000"/>
        </w:rPr>
        <w:t xml:space="preserve"> </w:t>
      </w:r>
      <w:r w:rsidRPr="0089579D">
        <w:rPr>
          <w:rFonts w:ascii="Century Gothic" w:hAnsi="Century Gothic"/>
          <w:b/>
          <w:bCs/>
          <w:i/>
          <w:iCs/>
          <w:color w:val="auto"/>
          <w:u w:color="000000"/>
        </w:rPr>
        <w:t>(Please fill out a card if you wish to speak on a topic that isn’t on the agenda)</w:t>
      </w:r>
    </w:p>
    <w:p w14:paraId="5540F125" w14:textId="77777777" w:rsidR="003D44A4" w:rsidRDefault="003D44A4" w:rsidP="003D44A4">
      <w:pPr>
        <w:pStyle w:val="ListParagraph"/>
        <w:rPr>
          <w:rFonts w:ascii="Century Gothic" w:hAnsi="Century Gothic"/>
          <w:b/>
          <w:bCs/>
          <w:color w:val="auto"/>
        </w:rPr>
      </w:pPr>
    </w:p>
    <w:p w14:paraId="03B1C0E0" w14:textId="1EBEBDB4" w:rsidR="003D44A4" w:rsidRPr="0089579D" w:rsidRDefault="003D44A4" w:rsidP="007F4763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auto"/>
        </w:rPr>
      </w:pPr>
      <w:proofErr w:type="spellStart"/>
      <w:r>
        <w:rPr>
          <w:rFonts w:ascii="Century Gothic" w:hAnsi="Century Gothic"/>
          <w:b/>
          <w:bCs/>
          <w:color w:val="auto"/>
        </w:rPr>
        <w:t>Adjornment</w:t>
      </w:r>
      <w:proofErr w:type="spellEnd"/>
    </w:p>
    <w:p w14:paraId="5650F43D" w14:textId="77777777" w:rsidR="00A817F0" w:rsidRPr="0089579D" w:rsidRDefault="00A817F0" w:rsidP="00A817F0">
      <w:pPr>
        <w:pStyle w:val="ListParagraph"/>
        <w:rPr>
          <w:rFonts w:ascii="Century Gothic" w:hAnsi="Century Gothic"/>
          <w:b/>
          <w:bCs/>
          <w:color w:val="auto"/>
        </w:rPr>
      </w:pPr>
    </w:p>
    <w:p w14:paraId="1376F991" w14:textId="3533F1A7" w:rsidR="00A817F0" w:rsidRDefault="00A817F0" w:rsidP="00A817F0">
      <w:pPr>
        <w:pStyle w:val="msolistparagraph0"/>
        <w:jc w:val="both"/>
        <w:rPr>
          <w:rFonts w:ascii="Century Gothic" w:hAnsi="Century Gothic"/>
          <w:color w:val="auto"/>
        </w:rPr>
      </w:pPr>
    </w:p>
    <w:p w14:paraId="24CA705B" w14:textId="054520FD" w:rsidR="003D44A4" w:rsidRDefault="003D44A4" w:rsidP="00A817F0">
      <w:pPr>
        <w:pStyle w:val="msolistparagraph0"/>
        <w:jc w:val="both"/>
        <w:rPr>
          <w:rFonts w:ascii="Century Gothic" w:hAnsi="Century Gothic"/>
          <w:color w:val="auto"/>
        </w:rPr>
      </w:pPr>
    </w:p>
    <w:p w14:paraId="480F39CA" w14:textId="0B28D6D9" w:rsidR="003D44A4" w:rsidRDefault="003D44A4" w:rsidP="00A817F0">
      <w:pPr>
        <w:pStyle w:val="msolistparagraph0"/>
        <w:jc w:val="both"/>
        <w:rPr>
          <w:rFonts w:ascii="Century Gothic" w:hAnsi="Century Gothic"/>
          <w:color w:val="auto"/>
        </w:rPr>
      </w:pPr>
    </w:p>
    <w:p w14:paraId="38C6FBDA" w14:textId="44B8BCCD" w:rsidR="003D44A4" w:rsidRDefault="003D44A4" w:rsidP="00A817F0">
      <w:pPr>
        <w:pStyle w:val="msolistparagraph0"/>
        <w:jc w:val="both"/>
        <w:rPr>
          <w:rFonts w:ascii="Century Gothic" w:hAnsi="Century Gothic"/>
          <w:color w:val="auto"/>
        </w:rPr>
      </w:pPr>
    </w:p>
    <w:p w14:paraId="7E2FDFCF" w14:textId="77777777" w:rsidR="003D44A4" w:rsidRPr="0089579D" w:rsidRDefault="003D44A4" w:rsidP="00A817F0">
      <w:pPr>
        <w:pStyle w:val="msolistparagraph0"/>
        <w:jc w:val="both"/>
        <w:rPr>
          <w:rFonts w:ascii="Century Gothic" w:hAnsi="Century Gothic"/>
          <w:color w:val="auto"/>
        </w:rPr>
      </w:pPr>
    </w:p>
    <w:p w14:paraId="4A4C78DD" w14:textId="77777777" w:rsidR="00A817F0" w:rsidRPr="0089579D" w:rsidRDefault="00A817F0" w:rsidP="00A817F0">
      <w:pPr>
        <w:pStyle w:val="msolistparagraph0"/>
        <w:jc w:val="both"/>
        <w:rPr>
          <w:rFonts w:ascii="Century Gothic" w:hAnsi="Century Gothic"/>
          <w:color w:val="auto"/>
        </w:rPr>
      </w:pPr>
    </w:p>
    <w:p w14:paraId="1FE670EC" w14:textId="77777777" w:rsidR="00A817F0" w:rsidRPr="0089579D" w:rsidRDefault="00A817F0" w:rsidP="00A817F0">
      <w:pPr>
        <w:pStyle w:val="msolistparagraph0"/>
        <w:jc w:val="both"/>
        <w:rPr>
          <w:rFonts w:ascii="Century Gothic" w:hAnsi="Century Gothic"/>
          <w:color w:val="auto"/>
        </w:rPr>
      </w:pPr>
    </w:p>
    <w:p w14:paraId="654331A7" w14:textId="77777777" w:rsidR="00A817F0" w:rsidRPr="0089579D" w:rsidRDefault="00A817F0" w:rsidP="00CA490B">
      <w:pPr>
        <w:pStyle w:val="msolistparagraph0"/>
        <w:ind w:left="0"/>
        <w:jc w:val="both"/>
        <w:rPr>
          <w:rFonts w:ascii="Century Gothic" w:hAnsi="Century Gothic"/>
          <w:color w:val="auto"/>
        </w:rPr>
      </w:pPr>
    </w:p>
    <w:p w14:paraId="46B47BFF" w14:textId="77777777" w:rsidR="00A817F0" w:rsidRPr="0089579D" w:rsidRDefault="00A817F0" w:rsidP="00A817F0">
      <w:pPr>
        <w:pStyle w:val="msolistparagraph0"/>
        <w:jc w:val="both"/>
        <w:rPr>
          <w:rFonts w:ascii="Century Gothic" w:hAnsi="Century Gothic"/>
          <w:color w:val="auto"/>
        </w:rPr>
      </w:pPr>
    </w:p>
    <w:p w14:paraId="50F446C3" w14:textId="59E0B979" w:rsidR="0046076A" w:rsidRPr="0046076A" w:rsidRDefault="0046076A" w:rsidP="00446083">
      <w:pPr>
        <w:jc w:val="center"/>
        <w:rPr>
          <w:rFonts w:ascii="Century Gothic" w:hAnsi="Century Gothic" w:cs="Arial"/>
          <w:b/>
          <w:bCs/>
          <w:sz w:val="28"/>
          <w:szCs w:val="28"/>
        </w:rPr>
      </w:pPr>
      <w:r w:rsidRPr="0046076A">
        <w:rPr>
          <w:rFonts w:ascii="Century Gothic" w:hAnsi="Century Gothic" w:cs="Arial"/>
          <w:b/>
          <w:bCs/>
          <w:sz w:val="28"/>
          <w:szCs w:val="28"/>
        </w:rPr>
        <w:lastRenderedPageBreak/>
        <w:t>PSG Process Improvement Taskforce Charge</w:t>
      </w:r>
    </w:p>
    <w:p w14:paraId="5A075FB5" w14:textId="77777777" w:rsidR="0046076A" w:rsidRDefault="0046076A" w:rsidP="00DF0445"/>
    <w:p w14:paraId="19F74204" w14:textId="464B83AD" w:rsidR="003F4B57" w:rsidRPr="00E3193A" w:rsidRDefault="003922BF" w:rsidP="00DF0445">
      <w:r w:rsidRPr="009E2EBE">
        <w:rPr>
          <w:rFonts w:ascii="Century Gothic" w:hAnsi="Century Gothic"/>
        </w:rPr>
        <w:t xml:space="preserve">After </w:t>
      </w:r>
      <w:r w:rsidR="0023415A" w:rsidRPr="009E2EBE">
        <w:rPr>
          <w:rFonts w:ascii="Century Gothic" w:hAnsi="Century Gothic"/>
        </w:rPr>
        <w:t xml:space="preserve">several meetings and conversations between PSG Council Members, it has been determined that </w:t>
      </w:r>
      <w:r w:rsidR="003F4B57" w:rsidRPr="009E2EBE">
        <w:rPr>
          <w:rFonts w:ascii="Century Gothic" w:hAnsi="Century Gothic"/>
        </w:rPr>
        <w:t>the Charge for the PSG Process Improvement Taskforce will be as follows:</w:t>
      </w:r>
    </w:p>
    <w:p w14:paraId="171E13A2" w14:textId="77777777" w:rsidR="003F4B57" w:rsidRPr="009E2EBE" w:rsidRDefault="003F4B57" w:rsidP="00DF0445">
      <w:pPr>
        <w:rPr>
          <w:rFonts w:ascii="Century Gothic" w:hAnsi="Century Gothic"/>
        </w:rPr>
      </w:pPr>
    </w:p>
    <w:p w14:paraId="6CFD94CB" w14:textId="1E622D92" w:rsidR="00DF0445" w:rsidRPr="009E2EBE" w:rsidRDefault="00DF0445" w:rsidP="00DF0445">
      <w:pPr>
        <w:rPr>
          <w:rFonts w:ascii="Century Gothic" w:hAnsi="Century Gothic"/>
        </w:rPr>
      </w:pPr>
      <w:r w:rsidRPr="009E2EBE">
        <w:rPr>
          <w:rFonts w:ascii="Century Gothic" w:hAnsi="Century Gothic"/>
        </w:rPr>
        <w:t xml:space="preserve">Last fall </w:t>
      </w:r>
      <w:r w:rsidR="00705D32" w:rsidRPr="009E2EBE">
        <w:rPr>
          <w:rFonts w:ascii="Century Gothic" w:hAnsi="Century Gothic"/>
        </w:rPr>
        <w:t>PSG Council</w:t>
      </w:r>
      <w:r w:rsidRPr="009E2EBE">
        <w:rPr>
          <w:rFonts w:ascii="Century Gothic" w:hAnsi="Century Gothic"/>
        </w:rPr>
        <w:t xml:space="preserve"> requested legislative changes in four areas</w:t>
      </w:r>
      <w:r w:rsidR="00D92139" w:rsidRPr="009E2EBE">
        <w:rPr>
          <w:rFonts w:ascii="Century Gothic" w:hAnsi="Century Gothic"/>
        </w:rPr>
        <w:t>--</w:t>
      </w:r>
    </w:p>
    <w:p w14:paraId="57421460" w14:textId="77777777" w:rsidR="00DF0445" w:rsidRPr="009E2EBE" w:rsidRDefault="00DF0445" w:rsidP="00DF0445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2" w:lineRule="auto"/>
        <w:contextualSpacing/>
        <w:rPr>
          <w:rFonts w:ascii="Century Gothic" w:eastAsia="Times New Roman" w:hAnsi="Century Gothic"/>
        </w:rPr>
      </w:pPr>
      <w:r w:rsidRPr="009E2EBE">
        <w:rPr>
          <w:rFonts w:ascii="Century Gothic" w:eastAsia="Times New Roman" w:hAnsi="Century Gothic"/>
        </w:rPr>
        <w:t>Create greater accountability of nonprofits applying for funds.</w:t>
      </w:r>
    </w:p>
    <w:p w14:paraId="1D147E9E" w14:textId="77777777" w:rsidR="00DF0445" w:rsidRPr="009E2EBE" w:rsidRDefault="00DF0445" w:rsidP="00DF0445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2" w:lineRule="auto"/>
        <w:contextualSpacing/>
        <w:rPr>
          <w:rFonts w:ascii="Century Gothic" w:eastAsia="Times New Roman" w:hAnsi="Century Gothic"/>
        </w:rPr>
      </w:pPr>
      <w:r w:rsidRPr="009E2EBE">
        <w:rPr>
          <w:rFonts w:ascii="Century Gothic" w:eastAsia="Times New Roman" w:hAnsi="Century Gothic"/>
        </w:rPr>
        <w:t>Create more efficiency through changing the number it takes to create a majority</w:t>
      </w:r>
    </w:p>
    <w:p w14:paraId="364A41C6" w14:textId="77777777" w:rsidR="00DF0445" w:rsidRPr="009E2EBE" w:rsidRDefault="00DF0445" w:rsidP="00DF0445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2" w:lineRule="auto"/>
        <w:contextualSpacing/>
        <w:rPr>
          <w:rFonts w:ascii="Century Gothic" w:eastAsia="Times New Roman" w:hAnsi="Century Gothic"/>
        </w:rPr>
      </w:pPr>
      <w:r w:rsidRPr="009E2EBE">
        <w:rPr>
          <w:rFonts w:ascii="Century Gothic" w:eastAsia="Times New Roman" w:hAnsi="Century Gothic"/>
        </w:rPr>
        <w:t>Keep funds that have not been used but allocated to PSG.</w:t>
      </w:r>
    </w:p>
    <w:p w14:paraId="59CA229E" w14:textId="77777777" w:rsidR="00DF0445" w:rsidRPr="009E2EBE" w:rsidRDefault="00DF0445" w:rsidP="00DF0445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2" w:lineRule="auto"/>
        <w:contextualSpacing/>
        <w:rPr>
          <w:rFonts w:ascii="Century Gothic" w:eastAsia="Times New Roman" w:hAnsi="Century Gothic"/>
        </w:rPr>
      </w:pPr>
      <w:r w:rsidRPr="009E2EBE">
        <w:rPr>
          <w:rFonts w:ascii="Century Gothic" w:eastAsia="Times New Roman" w:hAnsi="Century Gothic"/>
        </w:rPr>
        <w:t>Increase overall funding for PSG.</w:t>
      </w:r>
    </w:p>
    <w:p w14:paraId="3A9EF17F" w14:textId="5FD2D3AC" w:rsidR="00DF0445" w:rsidRPr="009E2EBE" w:rsidRDefault="00DF0445" w:rsidP="00DF0445">
      <w:pPr>
        <w:rPr>
          <w:rFonts w:ascii="Century Gothic" w:eastAsiaTheme="minorHAnsi" w:hAnsi="Century Gothic"/>
        </w:rPr>
      </w:pPr>
      <w:r w:rsidRPr="009E2EBE">
        <w:rPr>
          <w:rFonts w:ascii="Century Gothic" w:hAnsi="Century Gothic"/>
        </w:rPr>
        <w:t xml:space="preserve">We were successful in passing items 1,2, and 4. With these changes in place we can now take a larger look at our processes and procedures. </w:t>
      </w:r>
      <w:r w:rsidR="00A617B5" w:rsidRPr="009E2EBE">
        <w:rPr>
          <w:rFonts w:ascii="Century Gothic" w:hAnsi="Century Gothic"/>
        </w:rPr>
        <w:t xml:space="preserve">An increase in </w:t>
      </w:r>
      <w:r w:rsidR="005419DC" w:rsidRPr="009E2EBE">
        <w:rPr>
          <w:rFonts w:ascii="Century Gothic" w:hAnsi="Century Gothic"/>
        </w:rPr>
        <w:t>funding to</w:t>
      </w:r>
      <w:r w:rsidRPr="009E2EBE">
        <w:rPr>
          <w:rFonts w:ascii="Century Gothic" w:hAnsi="Century Gothic"/>
        </w:rPr>
        <w:t xml:space="preserve"> </w:t>
      </w:r>
      <w:r w:rsidR="00A617B5" w:rsidRPr="009E2EBE">
        <w:rPr>
          <w:rFonts w:ascii="Century Gothic" w:hAnsi="Century Gothic"/>
        </w:rPr>
        <w:t>$</w:t>
      </w:r>
      <w:r w:rsidRPr="009E2EBE">
        <w:rPr>
          <w:rFonts w:ascii="Century Gothic" w:hAnsi="Century Gothic"/>
        </w:rPr>
        <w:t>7 million could significantly impact our capacity moving forward. With that</w:t>
      </w:r>
      <w:r w:rsidR="005419DC" w:rsidRPr="009E2EBE">
        <w:rPr>
          <w:rFonts w:ascii="Century Gothic" w:hAnsi="Century Gothic"/>
        </w:rPr>
        <w:t xml:space="preserve">, </w:t>
      </w:r>
      <w:r w:rsidRPr="009E2EBE">
        <w:rPr>
          <w:rFonts w:ascii="Century Gothic" w:hAnsi="Century Gothic"/>
        </w:rPr>
        <w:t xml:space="preserve">this taskforce </w:t>
      </w:r>
      <w:r w:rsidR="005419DC" w:rsidRPr="009E2EBE">
        <w:rPr>
          <w:rFonts w:ascii="Century Gothic" w:hAnsi="Century Gothic"/>
        </w:rPr>
        <w:t>will</w:t>
      </w:r>
      <w:r w:rsidRPr="009E2EBE">
        <w:rPr>
          <w:rFonts w:ascii="Century Gothic" w:hAnsi="Century Gothic"/>
        </w:rPr>
        <w:t xml:space="preserve"> consider the following:</w:t>
      </w:r>
    </w:p>
    <w:p w14:paraId="7EA376C4" w14:textId="0B8068D6" w:rsidR="00DF0445" w:rsidRPr="009E2EBE" w:rsidRDefault="00DF0445" w:rsidP="00DF0445">
      <w:pPr>
        <w:pStyle w:val="ListParagraph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2" w:lineRule="auto"/>
        <w:contextualSpacing/>
        <w:rPr>
          <w:rFonts w:ascii="Century Gothic" w:eastAsia="Times New Roman" w:hAnsi="Century Gothic"/>
        </w:rPr>
      </w:pPr>
      <w:r w:rsidRPr="009E2EBE">
        <w:rPr>
          <w:rFonts w:ascii="Century Gothic" w:eastAsia="Times New Roman" w:hAnsi="Century Gothic"/>
        </w:rPr>
        <w:t xml:space="preserve">Review the recent feedback session with nonprofits to see what could be helpful in making the </w:t>
      </w:r>
      <w:r w:rsidR="005419DC" w:rsidRPr="009E2EBE">
        <w:rPr>
          <w:rFonts w:ascii="Century Gothic" w:eastAsia="Times New Roman" w:hAnsi="Century Gothic"/>
        </w:rPr>
        <w:t>PSG</w:t>
      </w:r>
      <w:r w:rsidRPr="009E2EBE">
        <w:rPr>
          <w:rFonts w:ascii="Century Gothic" w:eastAsia="Times New Roman" w:hAnsi="Century Gothic"/>
        </w:rPr>
        <w:t xml:space="preserve"> process more user friendly and more efficient.</w:t>
      </w:r>
    </w:p>
    <w:p w14:paraId="6010310A" w14:textId="77777777" w:rsidR="00DF0445" w:rsidRPr="009E2EBE" w:rsidRDefault="00DF0445" w:rsidP="00DF0445">
      <w:pPr>
        <w:pStyle w:val="ListParagraph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2" w:lineRule="auto"/>
        <w:contextualSpacing/>
        <w:rPr>
          <w:rFonts w:ascii="Century Gothic" w:eastAsia="Times New Roman" w:hAnsi="Century Gothic"/>
        </w:rPr>
      </w:pPr>
      <w:r w:rsidRPr="009E2EBE">
        <w:rPr>
          <w:rFonts w:ascii="Century Gothic" w:eastAsia="Times New Roman" w:hAnsi="Century Gothic"/>
        </w:rPr>
        <w:t>Examine our current process for grant applications and grant review for efficiency and effectiveness.</w:t>
      </w:r>
    </w:p>
    <w:p w14:paraId="683645F1" w14:textId="77777777" w:rsidR="00DF0445" w:rsidRPr="009E2EBE" w:rsidRDefault="00DF0445" w:rsidP="00DF0445">
      <w:pPr>
        <w:pStyle w:val="ListParagraph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2" w:lineRule="auto"/>
        <w:contextualSpacing/>
        <w:rPr>
          <w:rFonts w:ascii="Century Gothic" w:eastAsia="Times New Roman" w:hAnsi="Century Gothic"/>
        </w:rPr>
      </w:pPr>
      <w:r w:rsidRPr="009E2EBE">
        <w:rPr>
          <w:rFonts w:ascii="Century Gothic" w:eastAsia="Times New Roman" w:hAnsi="Century Gothic"/>
        </w:rPr>
        <w:t>Examine other COJ programs such as the Kids Hope Alliance and Cultural Council to see if there are process and procedures that would help the PSG process.</w:t>
      </w:r>
    </w:p>
    <w:p w14:paraId="05260B51" w14:textId="77777777" w:rsidR="00DF0445" w:rsidRPr="009E2EBE" w:rsidRDefault="00DF0445" w:rsidP="00DF0445">
      <w:pPr>
        <w:pStyle w:val="ListParagraph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2" w:lineRule="auto"/>
        <w:contextualSpacing/>
        <w:rPr>
          <w:rFonts w:ascii="Century Gothic" w:eastAsia="Times New Roman" w:hAnsi="Century Gothic"/>
        </w:rPr>
      </w:pPr>
      <w:r w:rsidRPr="009E2EBE">
        <w:rPr>
          <w:rFonts w:ascii="Century Gothic" w:eastAsia="Times New Roman" w:hAnsi="Century Gothic"/>
        </w:rPr>
        <w:t>Explore other cities that have grant programs to see if there are ideas we could incorporate.</w:t>
      </w:r>
    </w:p>
    <w:p w14:paraId="0CB12F4F" w14:textId="30E1E594" w:rsidR="00A817F0" w:rsidRDefault="00DF0445" w:rsidP="007C22D4">
      <w:pPr>
        <w:rPr>
          <w:rFonts w:ascii="Century Gothic" w:hAnsi="Century Gothic"/>
        </w:rPr>
      </w:pPr>
      <w:r w:rsidRPr="009E2EBE">
        <w:rPr>
          <w:rFonts w:ascii="Century Gothic" w:hAnsi="Century Gothic"/>
        </w:rPr>
        <w:t>The taskforce certainly can go beyond the items indicated above, and welcome additional points of consideration. Once these and other items are discussed and evaluated</w:t>
      </w:r>
      <w:r w:rsidR="007C22D4" w:rsidRPr="009E2EBE">
        <w:rPr>
          <w:rFonts w:ascii="Century Gothic" w:hAnsi="Century Gothic"/>
        </w:rPr>
        <w:t>, the</w:t>
      </w:r>
      <w:r w:rsidRPr="009E2EBE">
        <w:rPr>
          <w:rFonts w:ascii="Century Gothic" w:hAnsi="Century Gothic"/>
        </w:rPr>
        <w:t xml:space="preserve"> taskforce </w:t>
      </w:r>
      <w:r w:rsidR="007C22D4" w:rsidRPr="009E2EBE">
        <w:rPr>
          <w:rFonts w:ascii="Century Gothic" w:hAnsi="Century Gothic"/>
        </w:rPr>
        <w:t xml:space="preserve">will </w:t>
      </w:r>
      <w:r w:rsidRPr="009E2EBE">
        <w:rPr>
          <w:rFonts w:ascii="Century Gothic" w:hAnsi="Century Gothic"/>
        </w:rPr>
        <w:t xml:space="preserve">make recommendations to the PSG Council. These recommendations could then result in possible legislative recommendations. The goal would be to complete this effort by December of 2022. </w:t>
      </w:r>
    </w:p>
    <w:p w14:paraId="16BBAB65" w14:textId="77777777" w:rsidR="006062D6" w:rsidRDefault="006062D6" w:rsidP="007C22D4">
      <w:pPr>
        <w:rPr>
          <w:rFonts w:ascii="Century Gothic" w:hAnsi="Century Gothic"/>
        </w:rPr>
      </w:pPr>
    </w:p>
    <w:p w14:paraId="156BF7AE" w14:textId="77777777" w:rsidR="006062D6" w:rsidRDefault="006062D6" w:rsidP="007C22D4">
      <w:pPr>
        <w:rPr>
          <w:rFonts w:ascii="Century Gothic" w:hAnsi="Century Gothic"/>
        </w:rPr>
      </w:pPr>
    </w:p>
    <w:p w14:paraId="0956B366" w14:textId="77777777" w:rsidR="006062D6" w:rsidRDefault="006062D6" w:rsidP="007C22D4">
      <w:pPr>
        <w:rPr>
          <w:rFonts w:ascii="Century Gothic" w:hAnsi="Century Gothic"/>
        </w:rPr>
      </w:pPr>
    </w:p>
    <w:p w14:paraId="7FB6AC88" w14:textId="77777777" w:rsidR="006062D6" w:rsidRDefault="006062D6" w:rsidP="007C22D4">
      <w:pPr>
        <w:rPr>
          <w:rFonts w:ascii="Century Gothic" w:hAnsi="Century Gothic"/>
        </w:rPr>
      </w:pPr>
    </w:p>
    <w:p w14:paraId="623E998D" w14:textId="77777777" w:rsidR="006062D6" w:rsidRDefault="006062D6" w:rsidP="007C22D4">
      <w:pPr>
        <w:rPr>
          <w:rFonts w:ascii="Century Gothic" w:hAnsi="Century Gothic"/>
        </w:rPr>
      </w:pPr>
    </w:p>
    <w:p w14:paraId="0705F679" w14:textId="77777777" w:rsidR="006062D6" w:rsidRDefault="006062D6" w:rsidP="007C22D4">
      <w:pPr>
        <w:rPr>
          <w:rFonts w:ascii="Century Gothic" w:hAnsi="Century Gothic"/>
        </w:rPr>
      </w:pPr>
    </w:p>
    <w:p w14:paraId="7ED048C2" w14:textId="77777777" w:rsidR="006062D6" w:rsidRDefault="006062D6" w:rsidP="007C22D4">
      <w:pPr>
        <w:rPr>
          <w:rFonts w:ascii="Century Gothic" w:hAnsi="Century Gothic"/>
        </w:rPr>
      </w:pPr>
    </w:p>
    <w:p w14:paraId="45E32182" w14:textId="77777777" w:rsidR="006062D6" w:rsidRDefault="006062D6" w:rsidP="007C22D4">
      <w:pPr>
        <w:rPr>
          <w:rFonts w:ascii="Century Gothic" w:hAnsi="Century Gothic"/>
        </w:rPr>
      </w:pPr>
    </w:p>
    <w:p w14:paraId="706BC45A" w14:textId="77777777" w:rsidR="006062D6" w:rsidRDefault="006062D6" w:rsidP="007C22D4">
      <w:pPr>
        <w:rPr>
          <w:rFonts w:ascii="Century Gothic" w:hAnsi="Century Gothic"/>
        </w:rPr>
      </w:pPr>
    </w:p>
    <w:p w14:paraId="73089367" w14:textId="77777777" w:rsidR="006062D6" w:rsidRDefault="006062D6" w:rsidP="007C22D4">
      <w:pPr>
        <w:rPr>
          <w:rFonts w:ascii="Century Gothic" w:hAnsi="Century Gothic"/>
        </w:rPr>
      </w:pPr>
    </w:p>
    <w:p w14:paraId="011B592B" w14:textId="77777777" w:rsidR="006062D6" w:rsidRDefault="006062D6" w:rsidP="007C22D4">
      <w:pPr>
        <w:rPr>
          <w:rFonts w:ascii="Century Gothic" w:hAnsi="Century Gothic"/>
        </w:rPr>
      </w:pPr>
    </w:p>
    <w:p w14:paraId="504F6633" w14:textId="70B716F5" w:rsidR="006062D6" w:rsidRDefault="006062D6" w:rsidP="007C22D4">
      <w:pPr>
        <w:rPr>
          <w:rFonts w:ascii="Century Gothic" w:hAnsi="Century Gothic"/>
        </w:rPr>
      </w:pPr>
    </w:p>
    <w:p w14:paraId="3AF8A52C" w14:textId="77777777" w:rsidR="003D44A4" w:rsidRDefault="003D44A4" w:rsidP="007C22D4">
      <w:pPr>
        <w:rPr>
          <w:rFonts w:ascii="Century Gothic" w:hAnsi="Century Gothic"/>
        </w:rPr>
      </w:pPr>
    </w:p>
    <w:p w14:paraId="5DA40247" w14:textId="77777777" w:rsidR="00E3193A" w:rsidRDefault="00E3193A" w:rsidP="0046076A">
      <w:pPr>
        <w:rPr>
          <w:b/>
          <w:bCs/>
          <w:sz w:val="32"/>
          <w:szCs w:val="32"/>
        </w:rPr>
      </w:pPr>
    </w:p>
    <w:p w14:paraId="1FF9B0D3" w14:textId="35414086" w:rsidR="00531E07" w:rsidRPr="00E8068F" w:rsidRDefault="00531E07" w:rsidP="00531E07">
      <w:pPr>
        <w:jc w:val="center"/>
        <w:rPr>
          <w:b/>
          <w:bCs/>
          <w:sz w:val="32"/>
          <w:szCs w:val="32"/>
        </w:rPr>
      </w:pPr>
      <w:r w:rsidRPr="00E8068F">
        <w:rPr>
          <w:b/>
          <w:bCs/>
          <w:sz w:val="32"/>
          <w:szCs w:val="32"/>
        </w:rPr>
        <w:lastRenderedPageBreak/>
        <w:t>COJ Public Service Grant</w:t>
      </w:r>
    </w:p>
    <w:p w14:paraId="49014AD2" w14:textId="77777777" w:rsidR="00531E07" w:rsidRPr="00E8068F" w:rsidRDefault="00531E07" w:rsidP="00531E07">
      <w:pPr>
        <w:jc w:val="center"/>
        <w:rPr>
          <w:b/>
          <w:bCs/>
          <w:i/>
          <w:iCs/>
          <w:sz w:val="32"/>
          <w:szCs w:val="32"/>
        </w:rPr>
      </w:pPr>
      <w:r w:rsidRPr="00E8068F">
        <w:rPr>
          <w:b/>
          <w:bCs/>
          <w:sz w:val="32"/>
          <w:szCs w:val="32"/>
        </w:rPr>
        <w:t xml:space="preserve">Calendar </w:t>
      </w:r>
      <w:r w:rsidRPr="00E8068F">
        <w:rPr>
          <w:b/>
          <w:bCs/>
          <w:i/>
          <w:iCs/>
          <w:sz w:val="32"/>
          <w:szCs w:val="32"/>
        </w:rPr>
        <w:t>draft</w:t>
      </w:r>
    </w:p>
    <w:p w14:paraId="51A02EA8" w14:textId="77777777" w:rsidR="00531E07" w:rsidRDefault="00531E07" w:rsidP="00531E07"/>
    <w:p w14:paraId="092AD11B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 xml:space="preserve">January </w:t>
      </w:r>
      <w:r w:rsidRPr="00E8068F">
        <w:rPr>
          <w:sz w:val="22"/>
          <w:szCs w:val="22"/>
        </w:rPr>
        <w:tab/>
        <w:t>Monthly Meeting</w:t>
      </w:r>
    </w:p>
    <w:p w14:paraId="4AA4A5C4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Visiting Agencies Open</w:t>
      </w:r>
    </w:p>
    <w:p w14:paraId="29782972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</w:p>
    <w:p w14:paraId="01DABAB5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>February</w:t>
      </w:r>
      <w:r w:rsidRPr="00E8068F">
        <w:rPr>
          <w:sz w:val="22"/>
          <w:szCs w:val="22"/>
        </w:rPr>
        <w:tab/>
        <w:t>Monthly Meeting</w:t>
      </w:r>
    </w:p>
    <w:p w14:paraId="3F395F63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Most Vulnerable Persons Sub Committee meets</w:t>
      </w:r>
    </w:p>
    <w:p w14:paraId="170D2433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Budget Sub-Committee meets</w:t>
      </w:r>
    </w:p>
    <w:p w14:paraId="6E326ABA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Visiting Agencies Open</w:t>
      </w:r>
    </w:p>
    <w:p w14:paraId="1F35563C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</w:p>
    <w:p w14:paraId="5C3A0E97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>March</w:t>
      </w:r>
      <w:r w:rsidRPr="00E8068F">
        <w:rPr>
          <w:sz w:val="22"/>
          <w:szCs w:val="22"/>
        </w:rPr>
        <w:tab/>
        <w:t>Monthly Meeting – vote on funding recommendation to Mayor’s Office</w:t>
      </w:r>
    </w:p>
    <w:p w14:paraId="3A4EAC0B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Visiting Agencies Open</w:t>
      </w:r>
    </w:p>
    <w:p w14:paraId="772AFF21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</w:p>
    <w:p w14:paraId="478A8CB9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>April</w:t>
      </w:r>
      <w:r w:rsidRPr="00E8068F">
        <w:rPr>
          <w:sz w:val="22"/>
          <w:szCs w:val="22"/>
        </w:rPr>
        <w:tab/>
        <w:t>Monthly Meeting</w:t>
      </w:r>
    </w:p>
    <w:p w14:paraId="2945793D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Visiting Agencies Open</w:t>
      </w:r>
    </w:p>
    <w:p w14:paraId="6948DF71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</w:p>
    <w:p w14:paraId="2BB0DA6D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>May</w:t>
      </w:r>
      <w:r w:rsidRPr="00E8068F">
        <w:rPr>
          <w:sz w:val="22"/>
          <w:szCs w:val="22"/>
        </w:rPr>
        <w:tab/>
        <w:t>Monthly Meeting</w:t>
      </w:r>
    </w:p>
    <w:p w14:paraId="3AB86269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Mandatory application training held for agencies</w:t>
      </w:r>
    </w:p>
    <w:p w14:paraId="4EA435AD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Visiting Agencies Open</w:t>
      </w:r>
    </w:p>
    <w:p w14:paraId="0CAC1E65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</w:p>
    <w:p w14:paraId="4216B56C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 xml:space="preserve">June </w:t>
      </w:r>
      <w:r w:rsidRPr="00E8068F">
        <w:rPr>
          <w:sz w:val="22"/>
          <w:szCs w:val="22"/>
        </w:rPr>
        <w:tab/>
        <w:t>Monthly Meeting – norming exercise</w:t>
      </w:r>
    </w:p>
    <w:p w14:paraId="7C3ADAEE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Visiting Agencies Open – Last month</w:t>
      </w:r>
    </w:p>
    <w:p w14:paraId="78EDCF79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</w:p>
    <w:p w14:paraId="563D4E44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 xml:space="preserve">July </w:t>
      </w:r>
      <w:r w:rsidRPr="00E8068F">
        <w:rPr>
          <w:sz w:val="22"/>
          <w:szCs w:val="22"/>
        </w:rPr>
        <w:tab/>
        <w:t>Monthly Meeting – decide on what category members will score</w:t>
      </w:r>
    </w:p>
    <w:p w14:paraId="08F0638B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Visiting Agencies Closed</w:t>
      </w:r>
    </w:p>
    <w:p w14:paraId="09278100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Agencies Application due July 1</w:t>
      </w:r>
    </w:p>
    <w:p w14:paraId="4B8C84A3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PSG Council receives applications to score</w:t>
      </w:r>
    </w:p>
    <w:p w14:paraId="68C93E6C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</w:p>
    <w:p w14:paraId="0B6CB3F1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>August</w:t>
      </w:r>
      <w:r w:rsidRPr="00E8068F">
        <w:rPr>
          <w:sz w:val="22"/>
          <w:szCs w:val="22"/>
        </w:rPr>
        <w:tab/>
        <w:t>Monthly Meeting</w:t>
      </w:r>
    </w:p>
    <w:p w14:paraId="643FDDF2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Visiting Agencies Closed</w:t>
      </w:r>
    </w:p>
    <w:p w14:paraId="01326C01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PSG Council scoring applications</w:t>
      </w:r>
    </w:p>
    <w:p w14:paraId="066602BC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</w:p>
    <w:p w14:paraId="1283ABC2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 xml:space="preserve">September </w:t>
      </w:r>
      <w:r w:rsidRPr="00E8068F">
        <w:rPr>
          <w:sz w:val="22"/>
          <w:szCs w:val="22"/>
        </w:rPr>
        <w:tab/>
        <w:t>Monthly Meeting</w:t>
      </w:r>
    </w:p>
    <w:p w14:paraId="6060FF0F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Visiting Agencies Closed</w:t>
      </w:r>
    </w:p>
    <w:p w14:paraId="0425CB42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PSG Council scoring applications DUE middle September</w:t>
      </w:r>
    </w:p>
    <w:p w14:paraId="38F362BE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</w:p>
    <w:p w14:paraId="6C1FDC9A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>October</w:t>
      </w:r>
      <w:r w:rsidRPr="00E8068F">
        <w:rPr>
          <w:sz w:val="22"/>
          <w:szCs w:val="22"/>
        </w:rPr>
        <w:tab/>
        <w:t>Monthly Meeting- Votes on scoring</w:t>
      </w:r>
    </w:p>
    <w:p w14:paraId="1D5EE806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Visiting Agencies Closed. Opens after monthly meeting and vote</w:t>
      </w:r>
    </w:p>
    <w:p w14:paraId="5CF7ED31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PSG Council scoring applications</w:t>
      </w:r>
    </w:p>
    <w:p w14:paraId="2E5367CA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</w:p>
    <w:p w14:paraId="50C174F1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>November</w:t>
      </w:r>
      <w:r w:rsidRPr="00E8068F">
        <w:rPr>
          <w:sz w:val="22"/>
          <w:szCs w:val="22"/>
        </w:rPr>
        <w:tab/>
        <w:t>Monthly Meeting – Mandatory Ethics Training</w:t>
      </w:r>
    </w:p>
    <w:p w14:paraId="28B0231C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Visiting Agencies Open</w:t>
      </w:r>
    </w:p>
    <w:p w14:paraId="083FAFAF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</w:p>
    <w:p w14:paraId="0E437D22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>December</w:t>
      </w:r>
      <w:r w:rsidRPr="00E8068F">
        <w:rPr>
          <w:sz w:val="22"/>
          <w:szCs w:val="22"/>
        </w:rPr>
        <w:tab/>
        <w:t>Monthly Meeting</w:t>
      </w:r>
    </w:p>
    <w:p w14:paraId="4E242970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>
        <w:tab/>
      </w:r>
      <w:r w:rsidRPr="00E8068F">
        <w:rPr>
          <w:sz w:val="22"/>
          <w:szCs w:val="22"/>
        </w:rPr>
        <w:t>Visiting Agencies Open</w:t>
      </w:r>
    </w:p>
    <w:sectPr w:rsidR="00531E07" w:rsidRPr="00E8068F" w:rsidSect="00B33357">
      <w:headerReference w:type="default" r:id="rId11"/>
      <w:pgSz w:w="12240" w:h="15840"/>
      <w:pgMar w:top="1350" w:right="634" w:bottom="990" w:left="634" w:header="720" w:footer="27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947B0D" w14:textId="77777777" w:rsidR="0079042C" w:rsidRDefault="0079042C">
      <w:r>
        <w:separator/>
      </w:r>
    </w:p>
  </w:endnote>
  <w:endnote w:type="continuationSeparator" w:id="0">
    <w:p w14:paraId="37CE5FC7" w14:textId="77777777" w:rsidR="0079042C" w:rsidRDefault="007904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 Neue">
    <w:altName w:val="Times New Roman"/>
    <w:charset w:val="00"/>
    <w:family w:val="auto"/>
    <w:pitch w:val="default"/>
  </w:font>
  <w:font w:name="Lapidary 33 3 BT">
    <w:altName w:val="Cambria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0D5565" w14:textId="77777777" w:rsidR="0079042C" w:rsidRDefault="0079042C">
      <w:r>
        <w:separator/>
      </w:r>
    </w:p>
  </w:footnote>
  <w:footnote w:type="continuationSeparator" w:id="0">
    <w:p w14:paraId="3D596025" w14:textId="77777777" w:rsidR="0079042C" w:rsidRDefault="007904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F663B" w14:textId="77777777" w:rsidR="002932F8" w:rsidRDefault="0043468C">
    <w:pPr>
      <w:pStyle w:val="Header"/>
      <w:jc w:val="center"/>
    </w:pPr>
    <w:r>
      <w:rPr>
        <w:noProof/>
      </w:rPr>
      <mc:AlternateContent>
        <mc:Choice Requires="wpg">
          <w:drawing>
            <wp:anchor distT="152400" distB="152400" distL="152400" distR="152400" simplePos="0" relativeHeight="251658240" behindDoc="1" locked="0" layoutInCell="1" allowOverlap="1" wp14:anchorId="2B4A8415" wp14:editId="64B9DEC9">
              <wp:simplePos x="0" y="0"/>
              <wp:positionH relativeFrom="page">
                <wp:posOffset>241300</wp:posOffset>
              </wp:positionH>
              <wp:positionV relativeFrom="page">
                <wp:posOffset>152400</wp:posOffset>
              </wp:positionV>
              <wp:extent cx="7518401" cy="1168400"/>
              <wp:effectExtent l="0" t="0" r="0" b="0"/>
              <wp:wrapNone/>
              <wp:docPr id="1073741827" name="officeArt object" descr="officeArt objec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18401" cy="1168400"/>
                        <a:chOff x="0" y="0"/>
                        <a:chExt cx="7518400" cy="1168400"/>
                      </a:xfrm>
                    </wpg:grpSpPr>
                    <pic:pic xmlns:pic="http://schemas.openxmlformats.org/drawingml/2006/picture">
                      <pic:nvPicPr>
                        <pic:cNvPr id="1073741825" name="image1.png" descr="image1.png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rcRect l="26856" b="43210"/>
                        <a:stretch>
                          <a:fillRect/>
                        </a:stretch>
                      </pic:blipFill>
                      <pic:spPr>
                        <a:xfrm>
                          <a:off x="1231899" y="0"/>
                          <a:ext cx="6286502" cy="1168401"/>
                        </a:xfrm>
                        <a:prstGeom prst="rect">
                          <a:avLst/>
                        </a:prstGeom>
                        <a:ln w="12700" cap="flat">
                          <a:noFill/>
                          <a:miter lim="400000"/>
                        </a:ln>
                        <a:effectLst/>
                      </pic:spPr>
                    </pic:pic>
                    <pic:pic xmlns:pic="http://schemas.openxmlformats.org/drawingml/2006/picture">
                      <pic:nvPicPr>
                        <pic:cNvPr id="1073741826" name="image2.png" descr="image2.png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rcRect r="71854"/>
                        <a:stretch>
                          <a:fillRect/>
                        </a:stretch>
                      </pic:blipFill>
                      <pic:spPr>
                        <a:xfrm>
                          <a:off x="-1" y="12700"/>
                          <a:ext cx="1231901" cy="1155700"/>
                        </a:xfrm>
                        <a:prstGeom prst="rect">
                          <a:avLst/>
                        </a:prstGeom>
                        <a:ln w="12700" cap="flat">
                          <a:noFill/>
                          <a:miter lim="400000"/>
                        </a:ln>
                        <a:effectLst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C4E4BD0" id="officeArt object" o:spid="_x0000_s1026" alt="officeArt object" style="position:absolute;margin-left:19pt;margin-top:12pt;width:592pt;height:92pt;z-index:-251658240;mso-wrap-distance-left:12pt;mso-wrap-distance-top:12pt;mso-wrap-distance-right:12pt;mso-wrap-distance-bottom:12pt;mso-position-horizontal-relative:page;mso-position-vertical-relative:page" coordsize="75184,116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1.png" o:spid="_x0000_s1027" type="#_x0000_t75" alt="image1.png" style="position:absolute;left:12318;width:62866;height:11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" strokeweight="1pt">
                <v:stroke miterlimit="4"/>
                <v:imagedata r:id="rId3" o:title="image1" cropbottom="28318f" cropleft="17600f"/>
              </v:shape>
              <v:shape id="image2.png" o:spid="_x0000_s1028" type="#_x0000_t75" alt="image2.png" style="position:absolute;top:127;width:12319;height:115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" strokeweight="1pt">
                <v:stroke miterlimit="4"/>
                <v:imagedata r:id="rId4" o:title="image2" cropright="47090f"/>
              </v:shape>
              <w10:wrap anchorx="page" anchory="page"/>
            </v:group>
          </w:pict>
        </mc:Fallback>
      </mc:AlternateContent>
    </w:r>
  </w:p>
  <w:p w14:paraId="0DF1C3FF" w14:textId="77777777" w:rsidR="002932F8" w:rsidRDefault="0043468C">
    <w:pPr>
      <w:pStyle w:val="BodyA"/>
      <w:jc w:val="right"/>
    </w:pPr>
    <w:r>
      <w:tab/>
    </w:r>
  </w:p>
  <w:p w14:paraId="0EF8C9F5" w14:textId="77777777" w:rsidR="002932F8" w:rsidRDefault="002932F8">
    <w:pPr>
      <w:pStyle w:val="BodyA"/>
      <w:jc w:val="right"/>
    </w:pPr>
  </w:p>
  <w:p w14:paraId="796877F2" w14:textId="77777777" w:rsidR="002932F8" w:rsidRDefault="002932F8">
    <w:pPr>
      <w:pStyle w:val="BodyA"/>
      <w:jc w:val="right"/>
    </w:pPr>
  </w:p>
  <w:p w14:paraId="37CE64BE" w14:textId="77777777" w:rsidR="002932F8" w:rsidRDefault="002932F8">
    <w:pPr>
      <w:pStyle w:val="Body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86E89"/>
    <w:multiLevelType w:val="hybridMultilevel"/>
    <w:tmpl w:val="856AAB4A"/>
    <w:lvl w:ilvl="0" w:tplc="2934FA7E">
      <w:start w:val="1"/>
      <w:numFmt w:val="upperRoman"/>
      <w:lvlText w:val="%1."/>
      <w:lvlJc w:val="left"/>
      <w:pPr>
        <w:ind w:left="1080" w:hanging="720"/>
      </w:pPr>
      <w:rPr>
        <w:rFonts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7593F"/>
    <w:multiLevelType w:val="hybridMultilevel"/>
    <w:tmpl w:val="FFDC1F6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3D96BD2"/>
    <w:multiLevelType w:val="hybridMultilevel"/>
    <w:tmpl w:val="0540E99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58C1F20"/>
    <w:multiLevelType w:val="hybridMultilevel"/>
    <w:tmpl w:val="8F427BF2"/>
    <w:lvl w:ilvl="0" w:tplc="5B6478C0">
      <w:start w:val="1"/>
      <w:numFmt w:val="upperRoman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9B5D11"/>
    <w:multiLevelType w:val="hybridMultilevel"/>
    <w:tmpl w:val="59CC469E"/>
    <w:styleLink w:val="ImportedStyle1"/>
    <w:lvl w:ilvl="0" w:tplc="8CBA5B90">
      <w:start w:val="1"/>
      <w:numFmt w:val="upperRoman"/>
      <w:lvlText w:val="%1."/>
      <w:lvlJc w:val="left"/>
      <w:pPr>
        <w:ind w:left="1080" w:hanging="72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CB8B8E8">
      <w:start w:val="1"/>
      <w:numFmt w:val="upperRoman"/>
      <w:lvlText w:val="%2."/>
      <w:lvlJc w:val="left"/>
      <w:pPr>
        <w:ind w:left="1680" w:hanging="60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948E072">
      <w:start w:val="1"/>
      <w:numFmt w:val="upperRoman"/>
      <w:lvlText w:val="%3."/>
      <w:lvlJc w:val="left"/>
      <w:pPr>
        <w:ind w:left="2280" w:hanging="48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C9804F8">
      <w:start w:val="1"/>
      <w:numFmt w:val="decimal"/>
      <w:lvlText w:val="%4."/>
      <w:lvlJc w:val="left"/>
      <w:pPr>
        <w:ind w:left="288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A107D16">
      <w:start w:val="1"/>
      <w:numFmt w:val="lowerLetter"/>
      <w:lvlText w:val="%5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1A628C">
      <w:start w:val="1"/>
      <w:numFmt w:val="lowerRoman"/>
      <w:lvlText w:val="%6."/>
      <w:lvlJc w:val="left"/>
      <w:pPr>
        <w:ind w:left="4320" w:hanging="29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A429188">
      <w:start w:val="1"/>
      <w:numFmt w:val="decimal"/>
      <w:lvlText w:val="%7."/>
      <w:lvlJc w:val="left"/>
      <w:pPr>
        <w:ind w:left="504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838DD94">
      <w:start w:val="1"/>
      <w:numFmt w:val="lowerLetter"/>
      <w:lvlText w:val="%8."/>
      <w:lvlJc w:val="left"/>
      <w:pPr>
        <w:ind w:left="576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884863C">
      <w:start w:val="1"/>
      <w:numFmt w:val="lowerRoman"/>
      <w:lvlText w:val="%9."/>
      <w:lvlJc w:val="left"/>
      <w:pPr>
        <w:ind w:left="6480" w:hanging="29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410D4836"/>
    <w:multiLevelType w:val="hybridMultilevel"/>
    <w:tmpl w:val="CF78BB2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64B64FC"/>
    <w:multiLevelType w:val="hybridMultilevel"/>
    <w:tmpl w:val="BB7AA72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AC22A3"/>
    <w:multiLevelType w:val="hybridMultilevel"/>
    <w:tmpl w:val="10222AA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41738A5"/>
    <w:multiLevelType w:val="hybridMultilevel"/>
    <w:tmpl w:val="59CC469E"/>
    <w:numStyleLink w:val="ImportedStyle1"/>
  </w:abstractNum>
  <w:abstractNum w:abstractNumId="9" w15:restartNumberingAfterBreak="0">
    <w:nsid w:val="54BE3BAB"/>
    <w:multiLevelType w:val="multilevel"/>
    <w:tmpl w:val="95BCE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57821C1"/>
    <w:multiLevelType w:val="hybridMultilevel"/>
    <w:tmpl w:val="5F7EFC7C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>
      <w:start w:val="1"/>
      <w:numFmt w:val="decimal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5A855CE8"/>
    <w:multiLevelType w:val="hybridMultilevel"/>
    <w:tmpl w:val="5F7EFC7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0F">
      <w:start w:val="1"/>
      <w:numFmt w:val="decimal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CB4279F"/>
    <w:multiLevelType w:val="hybridMultilevel"/>
    <w:tmpl w:val="778240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D6F362B"/>
    <w:multiLevelType w:val="hybridMultilevel"/>
    <w:tmpl w:val="B936BD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8B6043"/>
    <w:multiLevelType w:val="multilevel"/>
    <w:tmpl w:val="540CA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E1D225D"/>
    <w:multiLevelType w:val="hybridMultilevel"/>
    <w:tmpl w:val="0B422FC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1092486"/>
    <w:multiLevelType w:val="hybridMultilevel"/>
    <w:tmpl w:val="01768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0175022">
    <w:abstractNumId w:val="4"/>
  </w:num>
  <w:num w:numId="2" w16cid:durableId="1504398059">
    <w:abstractNumId w:val="8"/>
    <w:lvlOverride w:ilvl="0">
      <w:lvl w:ilvl="0" w:tplc="9AC28A10">
        <w:start w:val="1"/>
        <w:numFmt w:val="upperRoman"/>
        <w:lvlText w:val="%1."/>
        <w:lvlJc w:val="left"/>
        <w:pPr>
          <w:ind w:left="1080" w:hanging="720"/>
        </w:pPr>
        <w:rPr>
          <w:rFonts w:hAnsi="Century Gothic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" w16cid:durableId="2047487009">
    <w:abstractNumId w:val="7"/>
  </w:num>
  <w:num w:numId="4" w16cid:durableId="1737507436">
    <w:abstractNumId w:val="0"/>
  </w:num>
  <w:num w:numId="5" w16cid:durableId="356463857">
    <w:abstractNumId w:val="8"/>
  </w:num>
  <w:num w:numId="6" w16cid:durableId="1574046590">
    <w:abstractNumId w:val="3"/>
  </w:num>
  <w:num w:numId="7" w16cid:durableId="686718676">
    <w:abstractNumId w:val="14"/>
  </w:num>
  <w:num w:numId="8" w16cid:durableId="2134862680">
    <w:abstractNumId w:val="9"/>
  </w:num>
  <w:num w:numId="9" w16cid:durableId="1318726802">
    <w:abstractNumId w:val="12"/>
  </w:num>
  <w:num w:numId="10" w16cid:durableId="309792561">
    <w:abstractNumId w:val="1"/>
  </w:num>
  <w:num w:numId="11" w16cid:durableId="1735852873">
    <w:abstractNumId w:val="2"/>
  </w:num>
  <w:num w:numId="12" w16cid:durableId="1664777730">
    <w:abstractNumId w:val="5"/>
  </w:num>
  <w:num w:numId="13" w16cid:durableId="259609639">
    <w:abstractNumId w:val="15"/>
  </w:num>
  <w:num w:numId="14" w16cid:durableId="1274022574">
    <w:abstractNumId w:val="6"/>
  </w:num>
  <w:num w:numId="15" w16cid:durableId="1046100402">
    <w:abstractNumId w:val="11"/>
  </w:num>
  <w:num w:numId="16" w16cid:durableId="12602187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13215846">
    <w:abstractNumId w:val="16"/>
  </w:num>
  <w:num w:numId="18" w16cid:durableId="76457355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DY2NDE0NDE3NDFV0lEKTi0uzszPAykwqgUA+G54PSwAAAA="/>
  </w:docVars>
  <w:rsids>
    <w:rsidRoot w:val="002932F8"/>
    <w:rsid w:val="000147DD"/>
    <w:rsid w:val="000157CF"/>
    <w:rsid w:val="00017984"/>
    <w:rsid w:val="00017E2D"/>
    <w:rsid w:val="000263CA"/>
    <w:rsid w:val="0005678E"/>
    <w:rsid w:val="0007236C"/>
    <w:rsid w:val="000830D5"/>
    <w:rsid w:val="00091B40"/>
    <w:rsid w:val="000B4753"/>
    <w:rsid w:val="000B6378"/>
    <w:rsid w:val="000D1B30"/>
    <w:rsid w:val="000D2085"/>
    <w:rsid w:val="001068EC"/>
    <w:rsid w:val="001100E9"/>
    <w:rsid w:val="001242F0"/>
    <w:rsid w:val="00142636"/>
    <w:rsid w:val="00155244"/>
    <w:rsid w:val="00156409"/>
    <w:rsid w:val="001612AE"/>
    <w:rsid w:val="0016530E"/>
    <w:rsid w:val="0017628A"/>
    <w:rsid w:val="001827A4"/>
    <w:rsid w:val="001840E3"/>
    <w:rsid w:val="0019398B"/>
    <w:rsid w:val="001B4F3B"/>
    <w:rsid w:val="00200B73"/>
    <w:rsid w:val="002228F4"/>
    <w:rsid w:val="00223990"/>
    <w:rsid w:val="0023415A"/>
    <w:rsid w:val="00263626"/>
    <w:rsid w:val="002932F8"/>
    <w:rsid w:val="002A30E9"/>
    <w:rsid w:val="002C49B1"/>
    <w:rsid w:val="002D7C84"/>
    <w:rsid w:val="002F0A66"/>
    <w:rsid w:val="002F29EC"/>
    <w:rsid w:val="00300648"/>
    <w:rsid w:val="0034345F"/>
    <w:rsid w:val="00357067"/>
    <w:rsid w:val="00365D2D"/>
    <w:rsid w:val="00370949"/>
    <w:rsid w:val="00382C1D"/>
    <w:rsid w:val="003922BF"/>
    <w:rsid w:val="003936EB"/>
    <w:rsid w:val="003B310B"/>
    <w:rsid w:val="003B470F"/>
    <w:rsid w:val="003D0995"/>
    <w:rsid w:val="003D44A4"/>
    <w:rsid w:val="003F4B57"/>
    <w:rsid w:val="0043468C"/>
    <w:rsid w:val="00446083"/>
    <w:rsid w:val="0046076A"/>
    <w:rsid w:val="00472515"/>
    <w:rsid w:val="00476EFA"/>
    <w:rsid w:val="004926B0"/>
    <w:rsid w:val="004B2E46"/>
    <w:rsid w:val="004D2EB5"/>
    <w:rsid w:val="004D7D72"/>
    <w:rsid w:val="004F356E"/>
    <w:rsid w:val="004F3FD1"/>
    <w:rsid w:val="00500400"/>
    <w:rsid w:val="00531E07"/>
    <w:rsid w:val="00533620"/>
    <w:rsid w:val="005419DC"/>
    <w:rsid w:val="0055616C"/>
    <w:rsid w:val="00566DB7"/>
    <w:rsid w:val="00570AE3"/>
    <w:rsid w:val="005A4B0F"/>
    <w:rsid w:val="005B7520"/>
    <w:rsid w:val="005C71F3"/>
    <w:rsid w:val="005D50A4"/>
    <w:rsid w:val="005E115F"/>
    <w:rsid w:val="005E74B3"/>
    <w:rsid w:val="005F100E"/>
    <w:rsid w:val="005F7233"/>
    <w:rsid w:val="006062D6"/>
    <w:rsid w:val="00636732"/>
    <w:rsid w:val="0066001D"/>
    <w:rsid w:val="006C4C8F"/>
    <w:rsid w:val="006D6656"/>
    <w:rsid w:val="006E49C2"/>
    <w:rsid w:val="00702437"/>
    <w:rsid w:val="00705D32"/>
    <w:rsid w:val="0071081B"/>
    <w:rsid w:val="00712C01"/>
    <w:rsid w:val="00714C76"/>
    <w:rsid w:val="00736829"/>
    <w:rsid w:val="00736D1C"/>
    <w:rsid w:val="00761D2B"/>
    <w:rsid w:val="00763DE4"/>
    <w:rsid w:val="00771E95"/>
    <w:rsid w:val="0079042C"/>
    <w:rsid w:val="007A7527"/>
    <w:rsid w:val="007B4DBA"/>
    <w:rsid w:val="007C22D4"/>
    <w:rsid w:val="007C2D96"/>
    <w:rsid w:val="007E3C73"/>
    <w:rsid w:val="007F3E13"/>
    <w:rsid w:val="007F4763"/>
    <w:rsid w:val="00817938"/>
    <w:rsid w:val="008202D8"/>
    <w:rsid w:val="00871538"/>
    <w:rsid w:val="00891B10"/>
    <w:rsid w:val="0089579D"/>
    <w:rsid w:val="00895BD6"/>
    <w:rsid w:val="008A4609"/>
    <w:rsid w:val="008C192F"/>
    <w:rsid w:val="008C65EA"/>
    <w:rsid w:val="008F1721"/>
    <w:rsid w:val="008F6D5C"/>
    <w:rsid w:val="00912C74"/>
    <w:rsid w:val="00916B79"/>
    <w:rsid w:val="00934856"/>
    <w:rsid w:val="009422B9"/>
    <w:rsid w:val="00943988"/>
    <w:rsid w:val="00952D1D"/>
    <w:rsid w:val="00972A89"/>
    <w:rsid w:val="00973069"/>
    <w:rsid w:val="00981C46"/>
    <w:rsid w:val="00991938"/>
    <w:rsid w:val="009A21A2"/>
    <w:rsid w:val="009A7112"/>
    <w:rsid w:val="009B6D26"/>
    <w:rsid w:val="009D16FB"/>
    <w:rsid w:val="009D434A"/>
    <w:rsid w:val="009E2EBE"/>
    <w:rsid w:val="009E371F"/>
    <w:rsid w:val="00A239B2"/>
    <w:rsid w:val="00A42AEE"/>
    <w:rsid w:val="00A51CE7"/>
    <w:rsid w:val="00A617B5"/>
    <w:rsid w:val="00A64F4B"/>
    <w:rsid w:val="00A6648F"/>
    <w:rsid w:val="00A817F0"/>
    <w:rsid w:val="00AA5E94"/>
    <w:rsid w:val="00AB55D1"/>
    <w:rsid w:val="00AB71F6"/>
    <w:rsid w:val="00AC2B93"/>
    <w:rsid w:val="00AC7F23"/>
    <w:rsid w:val="00AE576E"/>
    <w:rsid w:val="00B076E4"/>
    <w:rsid w:val="00B11186"/>
    <w:rsid w:val="00B33357"/>
    <w:rsid w:val="00B51C65"/>
    <w:rsid w:val="00B57B4A"/>
    <w:rsid w:val="00B87E79"/>
    <w:rsid w:val="00BC7A50"/>
    <w:rsid w:val="00BD0F1D"/>
    <w:rsid w:val="00BD49B6"/>
    <w:rsid w:val="00BD4D7B"/>
    <w:rsid w:val="00BD72E2"/>
    <w:rsid w:val="00C049A2"/>
    <w:rsid w:val="00C06B1E"/>
    <w:rsid w:val="00C12FB4"/>
    <w:rsid w:val="00C2039E"/>
    <w:rsid w:val="00C40D3E"/>
    <w:rsid w:val="00C43260"/>
    <w:rsid w:val="00C71BCB"/>
    <w:rsid w:val="00C73A9A"/>
    <w:rsid w:val="00C80A89"/>
    <w:rsid w:val="00C81F8B"/>
    <w:rsid w:val="00C837C5"/>
    <w:rsid w:val="00C97255"/>
    <w:rsid w:val="00CA0D13"/>
    <w:rsid w:val="00CA2704"/>
    <w:rsid w:val="00CA490B"/>
    <w:rsid w:val="00CB39D9"/>
    <w:rsid w:val="00CD32F6"/>
    <w:rsid w:val="00CE74E9"/>
    <w:rsid w:val="00CF5678"/>
    <w:rsid w:val="00D11D82"/>
    <w:rsid w:val="00D45387"/>
    <w:rsid w:val="00D45E07"/>
    <w:rsid w:val="00D86A2C"/>
    <w:rsid w:val="00D92139"/>
    <w:rsid w:val="00D924ED"/>
    <w:rsid w:val="00D92AA7"/>
    <w:rsid w:val="00D9309F"/>
    <w:rsid w:val="00D95048"/>
    <w:rsid w:val="00DA0937"/>
    <w:rsid w:val="00DC1257"/>
    <w:rsid w:val="00DF0445"/>
    <w:rsid w:val="00DF31C6"/>
    <w:rsid w:val="00DF42A9"/>
    <w:rsid w:val="00E06CFF"/>
    <w:rsid w:val="00E131AB"/>
    <w:rsid w:val="00E210FC"/>
    <w:rsid w:val="00E3193A"/>
    <w:rsid w:val="00E43792"/>
    <w:rsid w:val="00E5446C"/>
    <w:rsid w:val="00E6163F"/>
    <w:rsid w:val="00E66AD5"/>
    <w:rsid w:val="00E8068F"/>
    <w:rsid w:val="00E85989"/>
    <w:rsid w:val="00EB2238"/>
    <w:rsid w:val="00ED407D"/>
    <w:rsid w:val="00EE119F"/>
    <w:rsid w:val="00EF546F"/>
    <w:rsid w:val="00F13575"/>
    <w:rsid w:val="00F3379E"/>
    <w:rsid w:val="00F51F5B"/>
    <w:rsid w:val="00F528B7"/>
    <w:rsid w:val="00F57939"/>
    <w:rsid w:val="00F81171"/>
    <w:rsid w:val="00F95121"/>
    <w:rsid w:val="00FC0FF8"/>
    <w:rsid w:val="00FE7358"/>
    <w:rsid w:val="00FF7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322445"/>
  <w15:docId w15:val="{C468D109-7ADC-454F-B886-4B0BA33D9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320"/>
        <w:tab w:val="right" w:pos="8640"/>
      </w:tabs>
    </w:pPr>
    <w:rPr>
      <w:rFonts w:cs="Arial Unicode MS"/>
      <w:color w:val="000000"/>
      <w:sz w:val="24"/>
      <w:szCs w:val="24"/>
      <w:u w:color="000000"/>
    </w:rPr>
  </w:style>
  <w:style w:type="paragraph" w:customStyle="1" w:styleId="BodyA">
    <w:name w:val="Body A"/>
    <w:rPr>
      <w:rFonts w:cs="Arial Unicode MS"/>
      <w:color w:val="000000"/>
      <w:sz w:val="24"/>
      <w:szCs w:val="24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Default">
    <w:name w:val="Default"/>
    <w:pPr>
      <w:widowControl w:val="0"/>
    </w:pPr>
    <w:rPr>
      <w:rFonts w:ascii="Lapidary 33 3 BT" w:eastAsia="Lapidary 33 3 BT" w:hAnsi="Lapidary 33 3 BT" w:cs="Lapidary 33 3 BT"/>
      <w:color w:val="000000"/>
      <w:sz w:val="24"/>
      <w:szCs w:val="24"/>
      <w:u w:color="000000"/>
    </w:rPr>
  </w:style>
  <w:style w:type="paragraph" w:customStyle="1" w:styleId="msolistparagraph0">
    <w:name w:val="msolistparagraph"/>
    <w:pPr>
      <w:ind w:left="720"/>
    </w:pPr>
    <w:rPr>
      <w:rFonts w:ascii="Calibri" w:eastAsia="Calibri" w:hAnsi="Calibri" w:cs="Calibri"/>
      <w:color w:val="4864A7"/>
      <w:sz w:val="24"/>
      <w:szCs w:val="24"/>
      <w:u w:color="4864A7"/>
    </w:rPr>
  </w:style>
  <w:style w:type="numbering" w:customStyle="1" w:styleId="ImportedStyle1">
    <w:name w:val="Imported Style 1"/>
    <w:pPr>
      <w:numPr>
        <w:numId w:val="1"/>
      </w:numPr>
    </w:pPr>
  </w:style>
  <w:style w:type="paragraph" w:styleId="ListParagraph">
    <w:name w:val="List Paragraph"/>
    <w:uiPriority w:val="34"/>
    <w:qFormat/>
    <w:pPr>
      <w:ind w:left="720"/>
    </w:pPr>
    <w:rPr>
      <w:rFonts w:cs="Arial Unicode MS"/>
      <w:color w:val="000000"/>
      <w:sz w:val="24"/>
      <w:szCs w:val="24"/>
      <w:u w:color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2D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2D9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64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84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07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578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2286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2874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8447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6125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0303897">
                                          <w:marLeft w:val="0"/>
                                          <w:marRight w:val="0"/>
                                          <w:marTop w:val="12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1292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55816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874319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8646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909565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690440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57708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357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94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7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45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53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8651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118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4634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234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4177230">
                                          <w:marLeft w:val="0"/>
                                          <w:marRight w:val="0"/>
                                          <w:marTop w:val="12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91426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22940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861497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8487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42943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5749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385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a0b3ba-8fa4-4aa7-b445-6c1af1adb936" xsi:nil="true"/>
    <lcf76f155ced4ddcb4097134ff3c332f xmlns="79e9a1a8-cbdc-4c71-bd22-0b083b638ab7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3A48BEAC180B4986D1CA009FF10CFE" ma:contentTypeVersion="14" ma:contentTypeDescription="Create a new document." ma:contentTypeScope="" ma:versionID="ecb5ba392f3548e0f3c12d49c37e2c17">
  <xsd:schema xmlns:xsd="http://www.w3.org/2001/XMLSchema" xmlns:xs="http://www.w3.org/2001/XMLSchema" xmlns:p="http://schemas.microsoft.com/office/2006/metadata/properties" xmlns:ns2="79e9a1a8-cbdc-4c71-bd22-0b083b638ab7" xmlns:ns3="2f2d2916-b327-4d5d-b581-170e3fe68c84" xmlns:ns4="baa0b3ba-8fa4-4aa7-b445-6c1af1adb936" targetNamespace="http://schemas.microsoft.com/office/2006/metadata/properties" ma:root="true" ma:fieldsID="412d3aece57f44dfb3b84146b2b27a10" ns2:_="" ns3:_="" ns4:_="">
    <xsd:import namespace="79e9a1a8-cbdc-4c71-bd22-0b083b638ab7"/>
    <xsd:import namespace="2f2d2916-b327-4d5d-b581-170e3fe68c84"/>
    <xsd:import namespace="baa0b3ba-8fa4-4aa7-b445-6c1af1adb9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e9a1a8-cbdc-4c71-bd22-0b083b638a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a048830-5a57-4863-be05-52a55f6747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d2916-b327-4d5d-b581-170e3fe68c8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a0b3ba-8fa4-4aa7-b445-6c1af1adb93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12e18ac-2cbb-46db-9474-9721c7f1156f}" ma:internalName="TaxCatchAll" ma:showField="CatchAllData" ma:web="baa0b3ba-8fa4-4aa7-b445-6c1af1adb9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10BCA80-AB4A-45F1-B427-18B589DB56A6}">
  <ds:schemaRefs>
    <ds:schemaRef ds:uri="http://schemas.microsoft.com/office/2006/metadata/properties"/>
    <ds:schemaRef ds:uri="http://schemas.microsoft.com/office/infopath/2007/PartnerControls"/>
    <ds:schemaRef ds:uri="baa0b3ba-8fa4-4aa7-b445-6c1af1adb936"/>
    <ds:schemaRef ds:uri="79e9a1a8-cbdc-4c71-bd22-0b083b638ab7"/>
  </ds:schemaRefs>
</ds:datastoreItem>
</file>

<file path=customXml/itemProps2.xml><?xml version="1.0" encoding="utf-8"?>
<ds:datastoreItem xmlns:ds="http://schemas.openxmlformats.org/officeDocument/2006/customXml" ds:itemID="{3E483406-8A84-4AB2-8EB3-80E2CE1E91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0FFA8BA-0355-4C8B-B158-869F628899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e9a1a8-cbdc-4c71-bd22-0b083b638ab7"/>
    <ds:schemaRef ds:uri="2f2d2916-b327-4d5d-b581-170e3fe68c84"/>
    <ds:schemaRef ds:uri="baa0b3ba-8fa4-4aa7-b445-6c1af1adb9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BE9ED79-CB4E-4F87-9D30-9B1CC8C723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528</Words>
  <Characters>301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3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yder, John</dc:creator>
  <cp:lastModifiedBy>Brew, Ashleigh</cp:lastModifiedBy>
  <cp:revision>3</cp:revision>
  <cp:lastPrinted>2021-04-26T15:30:00Z</cp:lastPrinted>
  <dcterms:created xsi:type="dcterms:W3CDTF">2022-11-30T19:54:00Z</dcterms:created>
  <dcterms:modified xsi:type="dcterms:W3CDTF">2022-11-30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3A48BEAC180B4986D1CA009FF10CFE</vt:lpwstr>
  </property>
  <property fmtid="{D5CDD505-2E9C-101B-9397-08002B2CF9AE}" pid="3" name="Order">
    <vt:r8>896200</vt:r8>
  </property>
  <property fmtid="{D5CDD505-2E9C-101B-9397-08002B2CF9AE}" pid="4" name="MediaServiceImageTags">
    <vt:lpwstr/>
  </property>
</Properties>
</file>